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F4068" w14:textId="77777777" w:rsidR="002846FC" w:rsidRDefault="005B6AF7" w:rsidP="00965D3F">
      <w:pPr>
        <w:pStyle w:val="Title"/>
      </w:pPr>
      <w:r w:rsidRPr="004E3E99">
        <w:t>Apply</w:t>
      </w:r>
    </w:p>
    <w:p w14:paraId="03C6C7D3" w14:textId="77777777" w:rsidR="002846FC" w:rsidRDefault="00DD531A" w:rsidP="00965D3F">
      <w:pPr>
        <w:pStyle w:val="Heading1"/>
      </w:pPr>
      <w:r w:rsidRPr="00DD531A">
        <w:t>Exercise</w:t>
      </w:r>
      <w:r w:rsidR="005B6AF7" w:rsidRPr="005868CA">
        <w:t xml:space="preserve"> 14.1</w:t>
      </w:r>
    </w:p>
    <w:p w14:paraId="7BECAEA8" w14:textId="77777777" w:rsidR="002846FC" w:rsidRDefault="005B6AF7" w:rsidP="00965D3F">
      <w:r w:rsidRPr="005868CA">
        <w:t>This gives you the opportunity to think about relevant datasets to which you may have early access.</w:t>
      </w:r>
    </w:p>
    <w:p w14:paraId="41F56E66" w14:textId="79A5137E" w:rsidR="002846FC" w:rsidRDefault="005B6AF7" w:rsidP="00965D3F">
      <w:pPr>
        <w:ind w:left="792" w:hanging="360"/>
      </w:pPr>
      <w:r w:rsidRPr="005868CA">
        <w:t>1</w:t>
      </w:r>
      <w:r w:rsidR="009C52A3">
        <w:t>.</w:t>
      </w:r>
      <w:r w:rsidR="004E3E99">
        <w:t xml:space="preserve"> </w:t>
      </w:r>
      <w:r w:rsidRPr="005868CA">
        <w:t xml:space="preserve">Review relevant data already in the public sphere, for instance </w:t>
      </w:r>
      <w:r>
        <w:t>i</w:t>
      </w:r>
      <w:r w:rsidRPr="005868CA">
        <w:t xml:space="preserve">n the media (from newspapers to television and radio to the internet). Select a dataset and begin to </w:t>
      </w:r>
      <w:proofErr w:type="spellStart"/>
      <w:r w:rsidRPr="005868CA">
        <w:t>analyse</w:t>
      </w:r>
      <w:proofErr w:type="spellEnd"/>
      <w:r w:rsidRPr="005868CA">
        <w:t xml:space="preserve"> it [you may use the datasets provided online in this book].</w:t>
      </w:r>
    </w:p>
    <w:p w14:paraId="7F991332" w14:textId="4CE9CAEC" w:rsidR="002846FC" w:rsidRDefault="005B6AF7" w:rsidP="00965D3F">
      <w:pPr>
        <w:ind w:left="792" w:hanging="360"/>
      </w:pPr>
      <w:r w:rsidRPr="005868CA">
        <w:t>2</w:t>
      </w:r>
      <w:r w:rsidR="009C52A3">
        <w:t>.</w:t>
      </w:r>
      <w:r w:rsidR="004E3E99">
        <w:t xml:space="preserve"> </w:t>
      </w:r>
      <w:r w:rsidRPr="005868CA">
        <w:t>Ask your supervisor and/or fellow students about any relevant data that they might have which you could borrow either as a preliminary exercise or possibly to develop long-term collaboration. Do a brief analysis of some of the data.</w:t>
      </w:r>
    </w:p>
    <w:p w14:paraId="5B5DBA22" w14:textId="77777777" w:rsidR="002846FC" w:rsidRDefault="00DD531A" w:rsidP="00965D3F">
      <w:pPr>
        <w:pStyle w:val="Heading1"/>
      </w:pPr>
      <w:r w:rsidRPr="00DD531A">
        <w:t>Exercise</w:t>
      </w:r>
      <w:r w:rsidR="005B6AF7" w:rsidRPr="005868CA">
        <w:t xml:space="preserve"> 14.2</w:t>
      </w:r>
    </w:p>
    <w:p w14:paraId="35BA9068" w14:textId="77777777" w:rsidR="002846FC" w:rsidRDefault="005B6AF7" w:rsidP="00965D3F">
      <w:r w:rsidRPr="005868CA">
        <w:t xml:space="preserve">This gives you an opportunity to </w:t>
      </w:r>
      <w:proofErr w:type="spellStart"/>
      <w:r w:rsidRPr="005868CA">
        <w:t>analyse</w:t>
      </w:r>
      <w:proofErr w:type="spellEnd"/>
      <w:r w:rsidRPr="005868CA">
        <w:t xml:space="preserve"> your own data as soon as you obtain them.</w:t>
      </w:r>
    </w:p>
    <w:p w14:paraId="5142A864" w14:textId="401AAD34" w:rsidR="002846FC" w:rsidRDefault="005B6AF7" w:rsidP="00965D3F">
      <w:pPr>
        <w:ind w:left="792" w:hanging="360"/>
      </w:pPr>
      <w:r w:rsidRPr="005868CA">
        <w:t>1</w:t>
      </w:r>
      <w:r w:rsidR="00E12E02">
        <w:t xml:space="preserve">. </w:t>
      </w:r>
      <w:r w:rsidRPr="005868CA">
        <w:t>Which questions does your preferred method of data analysis suggest? What interesting generalizations can you start to pull out of your data?</w:t>
      </w:r>
    </w:p>
    <w:p w14:paraId="0542F087" w14:textId="5A738C31" w:rsidR="002846FC" w:rsidRDefault="005B6AF7" w:rsidP="00965D3F">
      <w:pPr>
        <w:ind w:left="792" w:hanging="360"/>
      </w:pPr>
      <w:r w:rsidRPr="005868CA">
        <w:t>2</w:t>
      </w:r>
      <w:r w:rsidR="00E12E02">
        <w:t xml:space="preserve">. </w:t>
      </w:r>
      <w:r w:rsidRPr="005868CA">
        <w:t>Do previous research findings seem to apply to your data? If not, why not? If so, how can you use your data to develop these findings?</w:t>
      </w:r>
    </w:p>
    <w:p w14:paraId="7412299B" w14:textId="1DD607A6" w:rsidR="002846FC" w:rsidRDefault="005B6AF7" w:rsidP="00965D3F">
      <w:pPr>
        <w:ind w:left="792" w:hanging="360"/>
      </w:pPr>
      <w:r w:rsidRPr="005868CA">
        <w:t>3</w:t>
      </w:r>
      <w:r w:rsidR="00E12E02">
        <w:t xml:space="preserve">. </w:t>
      </w:r>
      <w:r w:rsidRPr="005868CA">
        <w:t xml:space="preserve">How do </w:t>
      </w:r>
      <w:proofErr w:type="gramStart"/>
      <w:r w:rsidRPr="005868CA">
        <w:t>particular concepts</w:t>
      </w:r>
      <w:proofErr w:type="gramEnd"/>
      <w:r w:rsidRPr="005868CA">
        <w:t xml:space="preserve"> from your preferred model of social research apply to your data? Which concepts work best and hence look likely to be most productive?</w:t>
      </w:r>
    </w:p>
    <w:p w14:paraId="0E22DA07" w14:textId="36523F63" w:rsidR="002846FC" w:rsidRDefault="005B6AF7" w:rsidP="00965D3F">
      <w:pPr>
        <w:ind w:left="792" w:hanging="360"/>
      </w:pPr>
      <w:r w:rsidRPr="005868CA">
        <w:t>4. How clean and accurate is the data?</w:t>
      </w:r>
    </w:p>
    <w:sectPr w:rsidR="002846FC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0A2E4" w14:textId="77777777" w:rsidR="00D12AE0" w:rsidRDefault="00D12AE0">
      <w:r>
        <w:separator/>
      </w:r>
    </w:p>
  </w:endnote>
  <w:endnote w:type="continuationSeparator" w:id="0">
    <w:p w14:paraId="2C0B760F" w14:textId="77777777" w:rsidR="00D12AE0" w:rsidRDefault="00D12A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9CD1C" w14:textId="77777777" w:rsidR="00D12AE0" w:rsidRDefault="00D12AE0">
      <w:r>
        <w:separator/>
      </w:r>
    </w:p>
  </w:footnote>
  <w:footnote w:type="continuationSeparator" w:id="0">
    <w:p w14:paraId="0B917068" w14:textId="77777777" w:rsidR="00D12AE0" w:rsidRDefault="00D12A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FDD7E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21C108F6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I0N7GwNDMwNTZV0lEKTi0uzszPAykwrAUASXlieywAAAA="/>
  </w:docVars>
  <w:rsids>
    <w:rsidRoot w:val="00FD2135"/>
    <w:rsid w:val="00024CB8"/>
    <w:rsid w:val="00033437"/>
    <w:rsid w:val="000C354B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846FC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016C3"/>
    <w:rsid w:val="0041308D"/>
    <w:rsid w:val="004762E3"/>
    <w:rsid w:val="004817D8"/>
    <w:rsid w:val="00486A8A"/>
    <w:rsid w:val="004A1135"/>
    <w:rsid w:val="004B17D5"/>
    <w:rsid w:val="004C7FAF"/>
    <w:rsid w:val="004E02C0"/>
    <w:rsid w:val="004E3E99"/>
    <w:rsid w:val="004E5CF4"/>
    <w:rsid w:val="00500B36"/>
    <w:rsid w:val="00533876"/>
    <w:rsid w:val="0053536D"/>
    <w:rsid w:val="00542CC3"/>
    <w:rsid w:val="0054485A"/>
    <w:rsid w:val="005646CF"/>
    <w:rsid w:val="0058171D"/>
    <w:rsid w:val="00582851"/>
    <w:rsid w:val="00593132"/>
    <w:rsid w:val="005B6AF7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65D3F"/>
    <w:rsid w:val="00974AA9"/>
    <w:rsid w:val="00991CF3"/>
    <w:rsid w:val="009A40A6"/>
    <w:rsid w:val="009B2FE8"/>
    <w:rsid w:val="009B7BBD"/>
    <w:rsid w:val="009C52A3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C039B2"/>
    <w:rsid w:val="00C048E3"/>
    <w:rsid w:val="00C1400A"/>
    <w:rsid w:val="00C266E0"/>
    <w:rsid w:val="00C50403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12AE0"/>
    <w:rsid w:val="00D33536"/>
    <w:rsid w:val="00D37AF2"/>
    <w:rsid w:val="00D46302"/>
    <w:rsid w:val="00D61BCA"/>
    <w:rsid w:val="00D667AA"/>
    <w:rsid w:val="00D83A68"/>
    <w:rsid w:val="00D8701F"/>
    <w:rsid w:val="00DA246F"/>
    <w:rsid w:val="00DD531A"/>
    <w:rsid w:val="00E06479"/>
    <w:rsid w:val="00E12E02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2135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2550946"/>
  <w15:docId w15:val="{BE4A7276-B39C-4516-AB08-566532A06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3E99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E3E99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E3E99"/>
    <w:rPr>
      <w:rFonts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965D3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8461A6-8A68-4DD4-926A-0F4BB203D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175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7</cp:revision>
  <dcterms:created xsi:type="dcterms:W3CDTF">2021-11-25T07:00:00Z</dcterms:created>
  <dcterms:modified xsi:type="dcterms:W3CDTF">2021-12-06T14:32:00Z</dcterms:modified>
</cp:coreProperties>
</file>